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</w:t>
      </w:r>
      <w:r>
        <w:t xml:space="preserve"> </w:t>
      </w: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Listsing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de-listings"/>
      <w:r>
        <w:t xml:space="preserve">Code Listings</w:t>
      </w:r>
      <w:bookmarkEnd w:id="20"/>
    </w:p>
    <w:p>
      <w:pPr>
        <w:pStyle w:val="Heading2"/>
      </w:pPr>
      <w:bookmarkStart w:id="21" w:name="way-of-the-program"/>
      <w:r>
        <w:t xml:space="preserve">01 Way of the Program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eek 1 exercise solutions</w:t>
        </w:r>
      </w:hyperlink>
    </w:p>
    <w:p>
      <w:pPr>
        <w:pStyle w:val="Heading2"/>
      </w:pPr>
      <w:bookmarkStart w:id="23" w:name="variables-expressions-and-statements"/>
      <w:r>
        <w:t xml:space="preserve">02 Variables, expressions and statements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Variables live session cod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hair height solution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unning pace solution</w:t>
        </w:r>
      </w:hyperlink>
    </w:p>
    <w:p>
      <w:pPr>
        <w:pStyle w:val="Heading2"/>
      </w:pPr>
      <w:bookmarkStart w:id="26" w:name="functions"/>
      <w:r>
        <w:t xml:space="preserve">03 Functions</w:t>
      </w:r>
      <w:bookmarkEnd w:id="26"/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unctions in module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First function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Function exercise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xtra practice solutions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Quiz 1 Solutions</w:t>
        </w:r>
      </w:hyperlink>
    </w:p>
    <w:p>
      <w:pPr>
        <w:pStyle w:val="Heading2"/>
      </w:pPr>
      <w:bookmarkStart w:id="32" w:name="conditionals"/>
      <w:r>
        <w:t xml:space="preserve">04 Conditionals</w:t>
      </w:r>
      <w:bookmarkEnd w:id="32"/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ip calculator example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Conditional exercises with solutions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Recursion examples</w:t>
        </w:r>
      </w:hyperlink>
    </w:p>
    <w:p>
      <w:pPr>
        <w:pStyle w:val="Heading2"/>
      </w:pPr>
      <w:bookmarkStart w:id="36" w:name="fruitful-functions"/>
      <w:r>
        <w:t xml:space="preserve">05 Fruitful Functions</w:t>
      </w:r>
      <w:bookmarkEnd w:id="36"/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Function exercises with solutions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Unit converter exampl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Review problem solutions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Recursive function problem solutions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Quiz 2 practice solutions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Quiz 2 solutions</w:t>
        </w:r>
      </w:hyperlink>
    </w:p>
    <w:p>
      <w:pPr>
        <w:pStyle w:val="Heading2"/>
      </w:pPr>
      <w:bookmarkStart w:id="43" w:name="iteration-while-loops"/>
      <w:r>
        <w:t xml:space="preserve">07 Iteration (while loops)</w:t>
      </w:r>
      <w:bookmarkEnd w:id="43"/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Iteration example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Iteration exercise solution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Finding primes (basic)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Finding primes (optimized)</w:t>
        </w:r>
      </w:hyperlink>
    </w:p>
    <w:p>
      <w:pPr>
        <w:pStyle w:val="Heading2"/>
      </w:pPr>
      <w:bookmarkStart w:id="48" w:name="strings"/>
      <w:r>
        <w:t xml:space="preserve">08 Strings</w:t>
      </w:r>
      <w:bookmarkEnd w:id="48"/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String example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String exercise solutions</w:t>
        </w:r>
      </w:hyperlink>
    </w:p>
    <w:p>
      <w:pPr>
        <w:pStyle w:val="Heading2"/>
      </w:pPr>
      <w:bookmarkStart w:id="51" w:name="lists"/>
      <w:r>
        <w:t xml:space="preserve">10 Lists</w:t>
      </w:r>
      <w:bookmarkEnd w:id="51"/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List examples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List Exercise Solutions</w:t>
        </w:r>
      </w:hyperlink>
    </w:p>
    <w:p>
      <w:pPr>
        <w:pStyle w:val="Heading2"/>
      </w:pPr>
      <w:bookmarkStart w:id="54" w:name="dictionaries"/>
      <w:r>
        <w:t xml:space="preserve">11 Dictionaries</w:t>
      </w:r>
      <w:bookmarkEnd w:id="54"/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Word Frequency Example Program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Adelphi Calendar Skill</w:t>
        </w:r>
      </w:hyperlink>
    </w:p>
    <w:p>
      <w:pPr>
        <w:numPr>
          <w:ilvl w:val="0"/>
          <w:numId w:val="1009"/>
        </w:numPr>
        <w:pStyle w:val="Compact"/>
      </w:pPr>
      <w:r>
        <w:t xml:space="preserve">Dictionary Extra Practice [</w:t>
      </w:r>
      <w:hyperlink r:id="rId58">
        <w:r>
          <w:rPr>
            <w:rStyle w:val="Hyperlink"/>
          </w:rPr>
          <w:t xml:space="preserve">Problems</w:t>
        </w:r>
      </w:hyperlink>
      <w:r>
        <w:t xml:space="preserve">] | [</w:t>
      </w:r>
      <w:hyperlink r:id="rId59">
        <w:r>
          <w:rPr>
            <w:rStyle w:val="Hyperlink"/>
          </w:rPr>
          <w:t xml:space="preserve">Solutions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Quiz 3 Solutions [</w:t>
      </w:r>
      <w:hyperlink r:id="rId60">
        <w:r>
          <w:rPr>
            <w:rStyle w:val="Hyperlink"/>
          </w:rPr>
          <w:t xml:space="preserve">repl code</w:t>
        </w:r>
      </w:hyperlink>
      <w:r>
        <w:t xml:space="preserve">] | [</w:t>
      </w:r>
      <w:hyperlink r:id="rId61">
        <w:r>
          <w:rPr>
            <w:rStyle w:val="Hyperlink"/>
          </w:rPr>
          <w:t xml:space="preserve">Video walkthrough</w:t>
        </w:r>
      </w:hyperlink>
      <w:r>
        <w:t xml:space="preserve">] [16:5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 Python Code Listsings</dc:title>
  <dc:creator>Matthew X. Curinga</dc:creator>
  <cp:keywords/>
  <dcterms:created xsi:type="dcterms:W3CDTF">2022-09-08T17:21:38Z</dcterms:created>
  <dcterms:modified xsi:type="dcterms:W3CDTF">2022-09-08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